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4985" w:rsidRPr="00466B79" w:rsidRDefault="00214985" w:rsidP="00AE1BFC">
      <w:pPr>
        <w:jc w:val="center"/>
        <w:rPr>
          <w:b/>
          <w:bCs/>
          <w:sz w:val="26"/>
          <w:szCs w:val="26"/>
        </w:rPr>
      </w:pPr>
      <w:r w:rsidRPr="00466B79">
        <w:rPr>
          <w:noProof/>
          <w:lang w:val="en-US"/>
        </w:rPr>
        <w:drawing>
          <wp:anchor distT="0" distB="0" distL="114300" distR="114300" simplePos="0" relativeHeight="251663872" behindDoc="1" locked="0" layoutInCell="1" allowOverlap="1">
            <wp:simplePos x="0" y="0"/>
            <wp:positionH relativeFrom="column">
              <wp:posOffset>5535295</wp:posOffset>
            </wp:positionH>
            <wp:positionV relativeFrom="paragraph">
              <wp:posOffset>48260</wp:posOffset>
            </wp:positionV>
            <wp:extent cx="583565" cy="618490"/>
            <wp:effectExtent l="0" t="0" r="6985" b="0"/>
            <wp:wrapTight wrapText="bothSides">
              <wp:wrapPolygon edited="0">
                <wp:start x="0" y="0"/>
                <wp:lineTo x="0" y="20624"/>
                <wp:lineTo x="21153" y="20624"/>
                <wp:lineTo x="21153" y="0"/>
                <wp:lineTo x="0" y="0"/>
              </wp:wrapPolygon>
            </wp:wrapTight>
            <wp:docPr id="3" name="Picture 3" descr="Image result for rajiv gandhi national institute of youth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jiv gandhi national institute of youth development"/>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83565" cy="618490"/>
                    </a:xfrm>
                    <a:prstGeom prst="rect">
                      <a:avLst/>
                    </a:prstGeom>
                    <a:noFill/>
                    <a:ln>
                      <a:noFill/>
                    </a:ln>
                  </pic:spPr>
                </pic:pic>
              </a:graphicData>
            </a:graphic>
          </wp:anchor>
        </w:drawing>
      </w:r>
      <w:r w:rsidRPr="00466B79">
        <w:rPr>
          <w:noProof/>
          <w:lang w:val="en-US"/>
        </w:rPr>
        <w:drawing>
          <wp:anchor distT="0" distB="0" distL="114300" distR="114300" simplePos="0" relativeHeight="251660800" behindDoc="1" locked="0" layoutInCell="1" allowOverlap="1">
            <wp:simplePos x="0" y="0"/>
            <wp:positionH relativeFrom="column">
              <wp:posOffset>-505460</wp:posOffset>
            </wp:positionH>
            <wp:positionV relativeFrom="paragraph">
              <wp:posOffset>-29210</wp:posOffset>
            </wp:positionV>
            <wp:extent cx="695325" cy="695325"/>
            <wp:effectExtent l="0" t="0" r="9525" b="9525"/>
            <wp:wrapTight wrapText="bothSides">
              <wp:wrapPolygon edited="0">
                <wp:start x="6510" y="0"/>
                <wp:lineTo x="0" y="2959"/>
                <wp:lineTo x="0" y="15386"/>
                <wp:lineTo x="2367" y="18937"/>
                <wp:lineTo x="2367" y="19529"/>
                <wp:lineTo x="7101" y="21304"/>
                <wp:lineTo x="8285" y="21304"/>
                <wp:lineTo x="14203" y="21304"/>
                <wp:lineTo x="15386" y="21304"/>
                <wp:lineTo x="18345" y="18937"/>
                <wp:lineTo x="21304" y="15386"/>
                <wp:lineTo x="21304" y="4142"/>
                <wp:lineTo x="15386" y="0"/>
                <wp:lineTo x="6510" y="0"/>
              </wp:wrapPolygon>
            </wp:wrapTight>
            <wp:docPr id="2" name="Picture 2" descr="Image result for Pondicherry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ondicherry University Logo"/>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95325" cy="695325"/>
                    </a:xfrm>
                    <a:prstGeom prst="rect">
                      <a:avLst/>
                    </a:prstGeom>
                    <a:noFill/>
                    <a:ln>
                      <a:noFill/>
                    </a:ln>
                  </pic:spPr>
                </pic:pic>
              </a:graphicData>
            </a:graphic>
          </wp:anchor>
        </w:drawing>
      </w:r>
      <w:r w:rsidRPr="00466B79">
        <w:rPr>
          <w:noProof/>
          <w:lang w:val="en-US"/>
        </w:rPr>
        <w:drawing>
          <wp:anchor distT="0" distB="0" distL="114300" distR="114300" simplePos="0" relativeHeight="251651584" behindDoc="1" locked="0" layoutInCell="1" allowOverlap="1">
            <wp:simplePos x="0" y="0"/>
            <wp:positionH relativeFrom="column">
              <wp:posOffset>2359025</wp:posOffset>
            </wp:positionH>
            <wp:positionV relativeFrom="paragraph">
              <wp:posOffset>38100</wp:posOffset>
            </wp:positionV>
            <wp:extent cx="944880" cy="628650"/>
            <wp:effectExtent l="0" t="0" r="7620" b="0"/>
            <wp:wrapTight wrapText="bothSides">
              <wp:wrapPolygon edited="0">
                <wp:start x="0" y="0"/>
                <wp:lineTo x="0" y="20945"/>
                <wp:lineTo x="21339" y="20945"/>
                <wp:lineTo x="21339" y="0"/>
                <wp:lineTo x="0" y="0"/>
              </wp:wrapPolygon>
            </wp:wrapTight>
            <wp:docPr id="1" name="Picture 1" descr="Image result for rt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ti 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944880" cy="628650"/>
                    </a:xfrm>
                    <a:prstGeom prst="rect">
                      <a:avLst/>
                    </a:prstGeom>
                    <a:noFill/>
                    <a:ln>
                      <a:noFill/>
                    </a:ln>
                  </pic:spPr>
                </pic:pic>
              </a:graphicData>
            </a:graphic>
          </wp:anchor>
        </w:drawing>
      </w:r>
    </w:p>
    <w:p w:rsidR="00214985" w:rsidRPr="00466B79" w:rsidRDefault="00214985" w:rsidP="00AE1BFC">
      <w:pPr>
        <w:jc w:val="center"/>
        <w:rPr>
          <w:b/>
          <w:bCs/>
          <w:sz w:val="26"/>
          <w:szCs w:val="26"/>
        </w:rPr>
      </w:pPr>
    </w:p>
    <w:p w:rsidR="00214985" w:rsidRPr="00466B79" w:rsidRDefault="00214985" w:rsidP="00AE1BFC">
      <w:pPr>
        <w:jc w:val="center"/>
        <w:rPr>
          <w:b/>
          <w:bCs/>
          <w:sz w:val="26"/>
          <w:szCs w:val="26"/>
        </w:rPr>
      </w:pPr>
    </w:p>
    <w:p w:rsidR="00214985" w:rsidRPr="00466B79" w:rsidRDefault="00214985" w:rsidP="00AE1BFC">
      <w:pPr>
        <w:jc w:val="center"/>
        <w:rPr>
          <w:b/>
          <w:bCs/>
          <w:sz w:val="26"/>
          <w:szCs w:val="26"/>
        </w:rPr>
      </w:pPr>
    </w:p>
    <w:p w:rsidR="00AE1BFC" w:rsidRPr="00466B79" w:rsidRDefault="00AE1BFC" w:rsidP="00AE1BFC">
      <w:pPr>
        <w:jc w:val="center"/>
        <w:rPr>
          <w:b/>
          <w:bCs/>
          <w:sz w:val="26"/>
          <w:szCs w:val="26"/>
        </w:rPr>
      </w:pPr>
      <w:r w:rsidRPr="00466B79">
        <w:rPr>
          <w:b/>
          <w:bCs/>
          <w:sz w:val="26"/>
          <w:szCs w:val="26"/>
        </w:rPr>
        <w:t>Call for Nominations for the Three- Day Training of Trainers (TOT) Programme on Right to Information Act</w:t>
      </w:r>
      <w:r w:rsidR="00214985" w:rsidRPr="00466B79">
        <w:rPr>
          <w:b/>
          <w:bCs/>
          <w:sz w:val="26"/>
          <w:szCs w:val="26"/>
        </w:rPr>
        <w:t xml:space="preserve">, 2005 </w:t>
      </w:r>
    </w:p>
    <w:p w:rsidR="00214985" w:rsidRPr="00466B79" w:rsidRDefault="00214985" w:rsidP="00AE1BFC">
      <w:pPr>
        <w:jc w:val="center"/>
        <w:rPr>
          <w:b/>
          <w:bCs/>
          <w:sz w:val="26"/>
          <w:szCs w:val="26"/>
        </w:rPr>
      </w:pPr>
    </w:p>
    <w:p w:rsidR="00AE1BFC" w:rsidRPr="00466B79" w:rsidRDefault="00AE1BFC" w:rsidP="00AE1BFC">
      <w:pPr>
        <w:jc w:val="center"/>
      </w:pPr>
      <w:r w:rsidRPr="00466B79">
        <w:t>(Sponsored by Rajiv Gandhi National Institute of Youth Development (RGNIYD))</w:t>
      </w:r>
    </w:p>
    <w:p w:rsidR="00AE1BFC" w:rsidRPr="00466B79" w:rsidRDefault="00AE1BFC" w:rsidP="00AE1BFC">
      <w:pPr>
        <w:jc w:val="center"/>
      </w:pPr>
      <w:r w:rsidRPr="00466B79">
        <w:t>Organised by the Department of Politics &amp; International Studies, School of Social Sciences &amp; International studies</w:t>
      </w:r>
    </w:p>
    <w:p w:rsidR="00777E32" w:rsidRPr="00466B79" w:rsidRDefault="00777E32" w:rsidP="00023617">
      <w:pPr>
        <w:jc w:val="both"/>
      </w:pPr>
    </w:p>
    <w:p w:rsidR="00777E32" w:rsidRPr="00466B79" w:rsidRDefault="00777E32" w:rsidP="00214985">
      <w:pPr>
        <w:spacing w:line="276" w:lineRule="auto"/>
        <w:jc w:val="both"/>
      </w:pPr>
      <w:r w:rsidRPr="00466B79">
        <w:tab/>
        <w:t xml:space="preserve">The Department of Politics &amp; International Studies, School of Social Sciences &amp; International Studies, Pondicherry </w:t>
      </w:r>
      <w:r w:rsidR="00F419AD" w:rsidRPr="00466B79">
        <w:t>University in</w:t>
      </w:r>
      <w:r w:rsidRPr="00466B79">
        <w:t xml:space="preserve"> collaboration with Rajiv Gandhi National Insti</w:t>
      </w:r>
      <w:r w:rsidR="00DA1816" w:rsidRPr="00466B79">
        <w:t>tute of Youth Development, Srip</w:t>
      </w:r>
      <w:r w:rsidRPr="00466B79">
        <w:t xml:space="preserve">erumbudur </w:t>
      </w:r>
      <w:r w:rsidR="00F419AD" w:rsidRPr="00466B79">
        <w:t>(RGNIYD</w:t>
      </w:r>
      <w:r w:rsidRPr="00466B79">
        <w:t xml:space="preserve">) is organising a </w:t>
      </w:r>
      <w:r w:rsidR="00F419AD" w:rsidRPr="00466B79">
        <w:t>three-day</w:t>
      </w:r>
      <w:r w:rsidRPr="00466B79">
        <w:t xml:space="preserve"> training of trainer</w:t>
      </w:r>
      <w:r w:rsidR="00EE641A" w:rsidRPr="00466B79">
        <w:t>s</w:t>
      </w:r>
      <w:r w:rsidRPr="00466B79">
        <w:t xml:space="preserve"> </w:t>
      </w:r>
      <w:r w:rsidR="00F419AD" w:rsidRPr="00466B79">
        <w:t>(TOT</w:t>
      </w:r>
      <w:r w:rsidRPr="00466B79">
        <w:t>) workshop on RTI Act 2005 at Pondicherry University Campus, Kalapet, Puducherry 605 014 from February 12</w:t>
      </w:r>
      <w:r w:rsidRPr="00466B79">
        <w:rPr>
          <w:vertAlign w:val="superscript"/>
        </w:rPr>
        <w:t>th</w:t>
      </w:r>
      <w:r w:rsidRPr="00466B79">
        <w:t xml:space="preserve"> to 14</w:t>
      </w:r>
      <w:r w:rsidRPr="00466B79">
        <w:rPr>
          <w:vertAlign w:val="superscript"/>
        </w:rPr>
        <w:t>th</w:t>
      </w:r>
      <w:r w:rsidRPr="00466B79">
        <w:t xml:space="preserve"> 2018.</w:t>
      </w:r>
    </w:p>
    <w:p w:rsidR="00DA1816" w:rsidRPr="00466B79" w:rsidRDefault="00DA1816" w:rsidP="00023617">
      <w:pPr>
        <w:jc w:val="both"/>
      </w:pPr>
    </w:p>
    <w:p w:rsidR="00EE641A" w:rsidRPr="00466B79" w:rsidRDefault="00EE641A" w:rsidP="00EE641A">
      <w:pPr>
        <w:jc w:val="both"/>
        <w:rPr>
          <w:b/>
          <w:u w:val="single"/>
        </w:rPr>
      </w:pPr>
      <w:r w:rsidRPr="00466B79">
        <w:rPr>
          <w:b/>
          <w:u w:val="single"/>
        </w:rPr>
        <w:t xml:space="preserve"> About the Training Workshop</w:t>
      </w:r>
    </w:p>
    <w:p w:rsidR="00EE641A" w:rsidRPr="00466B79" w:rsidRDefault="00EE641A" w:rsidP="00214985">
      <w:pPr>
        <w:spacing w:line="276" w:lineRule="auto"/>
        <w:ind w:firstLine="720"/>
        <w:jc w:val="both"/>
      </w:pPr>
      <w:r w:rsidRPr="00466B79">
        <w:t xml:space="preserve">This is an initiative to spread awareness of RTI Act 2005 in accordance </w:t>
      </w:r>
      <w:r w:rsidR="00ED6866" w:rsidRPr="00466B79">
        <w:rPr>
          <w:noProof/>
        </w:rPr>
        <w:t>with</w:t>
      </w:r>
      <w:r w:rsidRPr="00466B79">
        <w:t xml:space="preserve"> the spirit Section 26(1)</w:t>
      </w:r>
      <w:r w:rsidR="00EE2C46" w:rsidRPr="00466B79">
        <w:t xml:space="preserve"> (a)</w:t>
      </w:r>
      <w:r w:rsidRPr="00466B79">
        <w:t xml:space="preserve"> of the RTI Act 2005. Eminent </w:t>
      </w:r>
      <w:r w:rsidR="00DA1816" w:rsidRPr="00466B79">
        <w:t xml:space="preserve">trainers </w:t>
      </w:r>
      <w:r w:rsidRPr="00466B79">
        <w:t>and Professors with Training reputation from among National Institutions are drafted for imparting training. A Training Kit will be provided to all participants.</w:t>
      </w:r>
      <w:bookmarkStart w:id="0" w:name="_GoBack"/>
      <w:bookmarkEnd w:id="0"/>
    </w:p>
    <w:p w:rsidR="00DA1816" w:rsidRPr="00466B79" w:rsidRDefault="00DA1816" w:rsidP="00EE641A">
      <w:pPr>
        <w:ind w:firstLine="720"/>
        <w:jc w:val="both"/>
      </w:pPr>
    </w:p>
    <w:p w:rsidR="00023617" w:rsidRPr="00466B79" w:rsidRDefault="00EE641A" w:rsidP="00023617">
      <w:pPr>
        <w:jc w:val="both"/>
        <w:rPr>
          <w:b/>
          <w:u w:val="single"/>
        </w:rPr>
      </w:pPr>
      <w:r w:rsidRPr="00466B79">
        <w:rPr>
          <w:b/>
          <w:u w:val="single"/>
        </w:rPr>
        <w:t>Target Group</w:t>
      </w:r>
    </w:p>
    <w:p w:rsidR="00023617" w:rsidRPr="00466B79" w:rsidRDefault="00777E32" w:rsidP="00023617">
      <w:pPr>
        <w:jc w:val="both"/>
      </w:pPr>
      <w:r w:rsidRPr="00466B79">
        <w:tab/>
      </w:r>
      <w:r w:rsidR="00A743CE" w:rsidRPr="00466B79">
        <w:t>NCC/NSS Coordinators of affiliated colleges, youth animators</w:t>
      </w:r>
      <w:r w:rsidR="00AE1BFC" w:rsidRPr="00466B79">
        <w:t xml:space="preserve"> from Nehru </w:t>
      </w:r>
      <w:proofErr w:type="spellStart"/>
      <w:r w:rsidR="00AE1BFC" w:rsidRPr="00466B79">
        <w:t>Yuva</w:t>
      </w:r>
      <w:proofErr w:type="spellEnd"/>
      <w:r w:rsidR="00AE1BFC" w:rsidRPr="00466B79">
        <w:t xml:space="preserve"> Kendra</w:t>
      </w:r>
      <w:r w:rsidR="00A743CE" w:rsidRPr="00466B79">
        <w:t xml:space="preserve"> and student representatives of elected bodies of Universities and Colleges </w:t>
      </w:r>
      <w:r w:rsidR="00AE1BFC" w:rsidRPr="00466B79">
        <w:t>are</w:t>
      </w:r>
      <w:r w:rsidR="00A743CE" w:rsidRPr="00466B79">
        <w:t xml:space="preserve"> the </w:t>
      </w:r>
      <w:r w:rsidRPr="00466B79">
        <w:t>target grou</w:t>
      </w:r>
      <w:r w:rsidR="00AE1BFC" w:rsidRPr="00466B79">
        <w:t xml:space="preserve">p of the three </w:t>
      </w:r>
      <w:r w:rsidR="00AE1BFC" w:rsidRPr="00466B79">
        <w:rPr>
          <w:noProof/>
        </w:rPr>
        <w:t>day</w:t>
      </w:r>
      <w:r w:rsidR="00ED6866" w:rsidRPr="00466B79">
        <w:rPr>
          <w:noProof/>
        </w:rPr>
        <w:t>s</w:t>
      </w:r>
      <w:r w:rsidR="00AE1BFC" w:rsidRPr="00466B79">
        <w:t xml:space="preserve"> TOT Programme</w:t>
      </w:r>
      <w:r w:rsidR="00A743CE" w:rsidRPr="00466B79">
        <w:t xml:space="preserve">. </w:t>
      </w:r>
      <w:r w:rsidR="00EE641A" w:rsidRPr="00466B79">
        <w:t>The workshop is</w:t>
      </w:r>
      <w:r w:rsidR="005852BD" w:rsidRPr="00466B79">
        <w:t xml:space="preserve"> completely sponsored by the RGNIYD and </w:t>
      </w:r>
      <w:r w:rsidR="007A3D66" w:rsidRPr="00466B79">
        <w:t xml:space="preserve">hence no course fee will be charged. Certificate of completion of the training programme will be issued to every </w:t>
      </w:r>
      <w:r w:rsidR="00EE641A" w:rsidRPr="00466B79">
        <w:t>participant</w:t>
      </w:r>
      <w:r w:rsidR="007A3D66" w:rsidRPr="00466B79">
        <w:t xml:space="preserve"> </w:t>
      </w:r>
      <w:r w:rsidR="00EE641A" w:rsidRPr="00466B79">
        <w:t xml:space="preserve">after completing the </w:t>
      </w:r>
      <w:r w:rsidR="00EE641A" w:rsidRPr="00466B79">
        <w:rPr>
          <w:noProof/>
        </w:rPr>
        <w:t>three</w:t>
      </w:r>
      <w:r w:rsidR="00ED6866" w:rsidRPr="00466B79">
        <w:rPr>
          <w:noProof/>
        </w:rPr>
        <w:t>-</w:t>
      </w:r>
      <w:r w:rsidR="00EE641A" w:rsidRPr="00466B79">
        <w:rPr>
          <w:noProof/>
        </w:rPr>
        <w:t>day</w:t>
      </w:r>
      <w:r w:rsidR="00EE641A" w:rsidRPr="00466B79">
        <w:t xml:space="preserve"> programme.</w:t>
      </w:r>
    </w:p>
    <w:p w:rsidR="00DA1816" w:rsidRPr="00466B79" w:rsidRDefault="00DA1816" w:rsidP="00023617">
      <w:pPr>
        <w:jc w:val="both"/>
      </w:pPr>
    </w:p>
    <w:p w:rsidR="00EE641A" w:rsidRPr="00466B79" w:rsidRDefault="00EE641A" w:rsidP="00023617">
      <w:pPr>
        <w:jc w:val="both"/>
        <w:rPr>
          <w:b/>
          <w:u w:val="single"/>
        </w:rPr>
      </w:pPr>
      <w:r w:rsidRPr="00466B79">
        <w:rPr>
          <w:b/>
          <w:u w:val="single"/>
        </w:rPr>
        <w:t xml:space="preserve">Travel Assistance, Food </w:t>
      </w:r>
      <w:r w:rsidRPr="00466B79">
        <w:rPr>
          <w:b/>
          <w:noProof/>
          <w:u w:val="single"/>
        </w:rPr>
        <w:t>and</w:t>
      </w:r>
      <w:r w:rsidRPr="00466B79">
        <w:rPr>
          <w:b/>
          <w:u w:val="single"/>
        </w:rPr>
        <w:t xml:space="preserve"> Accommodation for Outstation participants</w:t>
      </w:r>
    </w:p>
    <w:p w:rsidR="00DA1816" w:rsidRPr="00466B79" w:rsidRDefault="005852BD" w:rsidP="00023617">
      <w:pPr>
        <w:ind w:firstLine="720"/>
        <w:jc w:val="both"/>
      </w:pPr>
      <w:r w:rsidRPr="00466B79">
        <w:t>For local participants</w:t>
      </w:r>
      <w:r w:rsidR="00EE641A" w:rsidRPr="00466B79">
        <w:t xml:space="preserve"> (who are from a distance less than 75 </w:t>
      </w:r>
      <w:proofErr w:type="spellStart"/>
      <w:r w:rsidR="00EE641A" w:rsidRPr="00466B79">
        <w:t>Kms</w:t>
      </w:r>
      <w:proofErr w:type="spellEnd"/>
      <w:r w:rsidR="00EE641A" w:rsidRPr="00466B79">
        <w:t>) working</w:t>
      </w:r>
      <w:r w:rsidRPr="00466B79">
        <w:t xml:space="preserve"> lunch will be provided along with tea during session breaks. For outstation </w:t>
      </w:r>
      <w:r w:rsidRPr="00466B79">
        <w:rPr>
          <w:noProof/>
        </w:rPr>
        <w:t>participants</w:t>
      </w:r>
      <w:r w:rsidR="00ED6866" w:rsidRPr="00466B79">
        <w:rPr>
          <w:noProof/>
        </w:rPr>
        <w:t>,</w:t>
      </w:r>
      <w:r w:rsidRPr="00466B79">
        <w:t xml:space="preserve"> accommodation and food wi</w:t>
      </w:r>
      <w:r w:rsidR="00EE641A" w:rsidRPr="00466B79">
        <w:t xml:space="preserve">ll be provided free of </w:t>
      </w:r>
      <w:r w:rsidR="00A743CE" w:rsidRPr="00466B79">
        <w:t>charge at</w:t>
      </w:r>
      <w:r w:rsidRPr="00466B79">
        <w:t xml:space="preserve"> our University Guest Ho</w:t>
      </w:r>
      <w:r w:rsidR="00DA1816" w:rsidRPr="00466B79">
        <w:t>use/ University facilities</w:t>
      </w:r>
      <w:r w:rsidRPr="00466B79">
        <w:t>. Since limited rooms are available outstation participants will be selected on</w:t>
      </w:r>
      <w:r w:rsidR="00B77A12" w:rsidRPr="00466B79">
        <w:t xml:space="preserve"> ‘first come first serve</w:t>
      </w:r>
      <w:r w:rsidR="00A743CE" w:rsidRPr="00466B79">
        <w:t>d</w:t>
      </w:r>
      <w:r w:rsidR="00B77A12" w:rsidRPr="00466B79">
        <w:t xml:space="preserve"> basis”</w:t>
      </w:r>
      <w:r w:rsidR="00AE1BFC" w:rsidRPr="00466B79">
        <w:t>, we will be able to support the accommodation to a limited num</w:t>
      </w:r>
      <w:r w:rsidR="00214985" w:rsidRPr="00466B79">
        <w:t>ber of outstation participants.</w:t>
      </w:r>
    </w:p>
    <w:p w:rsidR="00214985" w:rsidRPr="00466B79" w:rsidRDefault="00214985" w:rsidP="00023617">
      <w:pPr>
        <w:ind w:firstLine="720"/>
        <w:jc w:val="both"/>
      </w:pPr>
    </w:p>
    <w:p w:rsidR="005852BD" w:rsidRPr="00466B79" w:rsidRDefault="00EE2C46" w:rsidP="00023617">
      <w:pPr>
        <w:ind w:firstLine="720"/>
        <w:jc w:val="both"/>
      </w:pPr>
      <w:r w:rsidRPr="00466B79">
        <w:t xml:space="preserve">If the travel is to be performed by </w:t>
      </w:r>
      <w:r w:rsidR="00A743CE" w:rsidRPr="00466B79">
        <w:t xml:space="preserve">Air, then </w:t>
      </w:r>
      <w:r w:rsidR="004A4B90" w:rsidRPr="00466B79">
        <w:t xml:space="preserve">the travel expense may be borne by the sponsoring </w:t>
      </w:r>
      <w:r w:rsidR="00A743CE" w:rsidRPr="00466B79">
        <w:t xml:space="preserve">institution. All other outstation participants (who are from a distance of more than 75 </w:t>
      </w:r>
      <w:r w:rsidR="00A743CE" w:rsidRPr="00466B79">
        <w:rPr>
          <w:noProof/>
        </w:rPr>
        <w:t>km</w:t>
      </w:r>
      <w:r w:rsidR="00A743CE" w:rsidRPr="00466B79">
        <w:t xml:space="preserve"> from Kalapet Campus of Pondicherry University) will be paid second class sleeper fare for the shortest distance to and from Pondicherry University, Kalapet Campus.</w:t>
      </w:r>
      <w:r w:rsidR="00902F25" w:rsidRPr="00466B79">
        <w:t xml:space="preserve"> </w:t>
      </w:r>
      <w:r w:rsidRPr="00466B79">
        <w:t xml:space="preserve">All </w:t>
      </w:r>
      <w:r w:rsidR="005852BD" w:rsidRPr="00466B79">
        <w:t>participants are advised to be accompanied by either a laptop or a</w:t>
      </w:r>
      <w:r w:rsidR="00EE641A" w:rsidRPr="00466B79">
        <w:t xml:space="preserve">n android enabled mobile phone, since a training session is to be held on how to file Online RTI Applications/First and Second Appeals. </w:t>
      </w:r>
    </w:p>
    <w:p w:rsidR="00023617" w:rsidRPr="00466B79" w:rsidRDefault="005852BD" w:rsidP="00023617">
      <w:pPr>
        <w:ind w:firstLine="720"/>
        <w:jc w:val="both"/>
      </w:pPr>
      <w:r w:rsidRPr="00466B79">
        <w:t xml:space="preserve"> </w:t>
      </w:r>
    </w:p>
    <w:p w:rsidR="00023617" w:rsidRPr="00466B79" w:rsidRDefault="005852BD" w:rsidP="00023617">
      <w:pPr>
        <w:jc w:val="both"/>
        <w:rPr>
          <w:b/>
          <w:u w:val="single"/>
        </w:rPr>
      </w:pPr>
      <w:r w:rsidRPr="00466B79">
        <w:rPr>
          <w:b/>
          <w:u w:val="single"/>
        </w:rPr>
        <w:t>Nomination of Participants</w:t>
      </w:r>
      <w:r w:rsidR="00DA1816" w:rsidRPr="00466B79">
        <w:rPr>
          <w:b/>
          <w:u w:val="single"/>
        </w:rPr>
        <w:t xml:space="preserve"> by the Principals/ Heads of the Institutions</w:t>
      </w:r>
    </w:p>
    <w:p w:rsidR="00023617" w:rsidRPr="00466B79" w:rsidRDefault="00023617" w:rsidP="00023617">
      <w:pPr>
        <w:jc w:val="both"/>
      </w:pPr>
      <w:r w:rsidRPr="00466B79">
        <w:tab/>
        <w:t xml:space="preserve">In this regard, </w:t>
      </w:r>
      <w:r w:rsidR="00214985" w:rsidRPr="00466B79">
        <w:t xml:space="preserve">the Principals of affiliated colleges of the University have been </w:t>
      </w:r>
      <w:r w:rsidRPr="00466B79">
        <w:t>request</w:t>
      </w:r>
      <w:r w:rsidR="00214985" w:rsidRPr="00466B79">
        <w:t>ed</w:t>
      </w:r>
      <w:r w:rsidRPr="00466B79">
        <w:t xml:space="preserve"> to depute </w:t>
      </w:r>
      <w:r w:rsidRPr="00466B79">
        <w:rPr>
          <w:b/>
        </w:rPr>
        <w:t xml:space="preserve">one </w:t>
      </w:r>
      <w:r w:rsidRPr="00466B79">
        <w:t xml:space="preserve">personnel from your college </w:t>
      </w:r>
      <w:r w:rsidR="005852BD" w:rsidRPr="00466B79">
        <w:t>for three days from 12</w:t>
      </w:r>
      <w:r w:rsidR="005852BD" w:rsidRPr="00466B79">
        <w:rPr>
          <w:vertAlign w:val="superscript"/>
        </w:rPr>
        <w:t>th</w:t>
      </w:r>
      <w:r w:rsidR="005852BD" w:rsidRPr="00466B79">
        <w:t xml:space="preserve"> to 14</w:t>
      </w:r>
      <w:r w:rsidR="005852BD" w:rsidRPr="00466B79">
        <w:rPr>
          <w:vertAlign w:val="superscript"/>
        </w:rPr>
        <w:t>th</w:t>
      </w:r>
      <w:r w:rsidR="005852BD" w:rsidRPr="00466B79">
        <w:t xml:space="preserve"> February 2018 belonging to</w:t>
      </w:r>
      <w:r w:rsidRPr="00466B79">
        <w:t xml:space="preserve"> following categories:</w:t>
      </w:r>
    </w:p>
    <w:p w:rsidR="00023617" w:rsidRPr="00466B79" w:rsidRDefault="00023617" w:rsidP="00023617">
      <w:pPr>
        <w:pStyle w:val="ListParagraph"/>
        <w:numPr>
          <w:ilvl w:val="0"/>
          <w:numId w:val="1"/>
        </w:numPr>
        <w:jc w:val="both"/>
      </w:pPr>
      <w:r w:rsidRPr="00466B79">
        <w:t>NSS Coordinator</w:t>
      </w:r>
    </w:p>
    <w:p w:rsidR="00214985" w:rsidRPr="00466B79" w:rsidRDefault="00023617" w:rsidP="0064146F">
      <w:pPr>
        <w:pStyle w:val="ListParagraph"/>
        <w:numPr>
          <w:ilvl w:val="0"/>
          <w:numId w:val="1"/>
        </w:numPr>
        <w:jc w:val="both"/>
      </w:pPr>
      <w:r w:rsidRPr="00466B79">
        <w:t>NCC Coordinator</w:t>
      </w:r>
    </w:p>
    <w:p w:rsidR="00023617" w:rsidRPr="00466B79" w:rsidRDefault="00214985" w:rsidP="00214985">
      <w:pPr>
        <w:jc w:val="both"/>
      </w:pPr>
      <w:r w:rsidRPr="00466B79">
        <w:lastRenderedPageBreak/>
        <w:t>In addition, nominations are also being called for from N</w:t>
      </w:r>
      <w:r w:rsidR="00AE1BFC" w:rsidRPr="00466B79">
        <w:t xml:space="preserve">ehru </w:t>
      </w:r>
      <w:proofErr w:type="spellStart"/>
      <w:r w:rsidR="00AE1BFC" w:rsidRPr="00466B79">
        <w:t>Yuva</w:t>
      </w:r>
      <w:proofErr w:type="spellEnd"/>
      <w:r w:rsidR="00AE1BFC" w:rsidRPr="00466B79">
        <w:t xml:space="preserve"> Kendra</w:t>
      </w:r>
      <w:r w:rsidRPr="00466B79">
        <w:t xml:space="preserve"> (NYK)</w:t>
      </w:r>
      <w:r w:rsidR="00AE1BFC" w:rsidRPr="00466B79">
        <w:t xml:space="preserve"> from in and around Puducherry Union Territory.</w:t>
      </w:r>
    </w:p>
    <w:p w:rsidR="00023617" w:rsidRPr="00466B79" w:rsidRDefault="00023617" w:rsidP="00023617">
      <w:pPr>
        <w:ind w:firstLine="360"/>
        <w:jc w:val="both"/>
      </w:pPr>
      <w:r w:rsidRPr="00466B79">
        <w:rPr>
          <w:b/>
        </w:rPr>
        <w:t>Please find enclosed the form of</w:t>
      </w:r>
      <w:r w:rsidR="00ED6866" w:rsidRPr="00466B79">
        <w:rPr>
          <w:b/>
        </w:rPr>
        <w:t xml:space="preserve"> a</w:t>
      </w:r>
      <w:r w:rsidRPr="00466B79">
        <w:rPr>
          <w:b/>
        </w:rPr>
        <w:t xml:space="preserve"> </w:t>
      </w:r>
      <w:r w:rsidRPr="00466B79">
        <w:rPr>
          <w:b/>
          <w:noProof/>
        </w:rPr>
        <w:t>nomination</w:t>
      </w:r>
      <w:r w:rsidRPr="00466B79">
        <w:t>. The same may be duly filled and returned</w:t>
      </w:r>
      <w:r w:rsidR="005852BD" w:rsidRPr="00466B79">
        <w:t xml:space="preserve"> by email as early as possible </w:t>
      </w:r>
      <w:r w:rsidR="00B77A12" w:rsidRPr="00466B79">
        <w:t xml:space="preserve">on or </w:t>
      </w:r>
      <w:r w:rsidR="005852BD" w:rsidRPr="00466B79">
        <w:rPr>
          <w:b/>
        </w:rPr>
        <w:t xml:space="preserve">before February </w:t>
      </w:r>
      <w:r w:rsidR="005852BD" w:rsidRPr="00466B79">
        <w:rPr>
          <w:b/>
          <w:noProof/>
        </w:rPr>
        <w:t>7</w:t>
      </w:r>
      <w:r w:rsidR="005852BD" w:rsidRPr="00466B79">
        <w:rPr>
          <w:b/>
          <w:noProof/>
          <w:vertAlign w:val="superscript"/>
        </w:rPr>
        <w:t>th</w:t>
      </w:r>
      <w:r w:rsidR="00ED6866" w:rsidRPr="00466B79">
        <w:rPr>
          <w:b/>
          <w:noProof/>
          <w:vertAlign w:val="superscript"/>
        </w:rPr>
        <w:t>,</w:t>
      </w:r>
      <w:r w:rsidR="005852BD" w:rsidRPr="00466B79">
        <w:rPr>
          <w:b/>
        </w:rPr>
        <w:t xml:space="preserve"> 2018</w:t>
      </w:r>
    </w:p>
    <w:p w:rsidR="005852BD" w:rsidRPr="00466B79" w:rsidRDefault="005852BD" w:rsidP="00023617">
      <w:pPr>
        <w:ind w:firstLine="360"/>
        <w:jc w:val="both"/>
      </w:pPr>
    </w:p>
    <w:p w:rsidR="00023617" w:rsidRPr="00466B79" w:rsidRDefault="00023617" w:rsidP="00023617">
      <w:pPr>
        <w:jc w:val="both"/>
        <w:rPr>
          <w:b/>
          <w:u w:val="single"/>
        </w:rPr>
      </w:pPr>
      <w:r w:rsidRPr="00466B79">
        <w:rPr>
          <w:b/>
          <w:u w:val="single"/>
        </w:rPr>
        <w:t>Invitation to Principals</w:t>
      </w:r>
      <w:r w:rsidR="00AE1BFC" w:rsidRPr="00466B79">
        <w:rPr>
          <w:b/>
          <w:u w:val="single"/>
        </w:rPr>
        <w:t xml:space="preserve">/heads of the </w:t>
      </w:r>
      <w:r w:rsidR="00214985" w:rsidRPr="00466B79">
        <w:rPr>
          <w:b/>
          <w:u w:val="single"/>
        </w:rPr>
        <w:t>Institution to</w:t>
      </w:r>
      <w:r w:rsidRPr="00466B79">
        <w:rPr>
          <w:b/>
          <w:u w:val="single"/>
        </w:rPr>
        <w:t xml:space="preserve"> the Inaugural Session on 12</w:t>
      </w:r>
      <w:r w:rsidRPr="00466B79">
        <w:rPr>
          <w:b/>
          <w:u w:val="single"/>
          <w:vertAlign w:val="superscript"/>
        </w:rPr>
        <w:t>th</w:t>
      </w:r>
      <w:r w:rsidRPr="00466B79">
        <w:rPr>
          <w:b/>
          <w:u w:val="single"/>
        </w:rPr>
        <w:t xml:space="preserve"> February </w:t>
      </w:r>
      <w:r w:rsidR="00214985" w:rsidRPr="00466B79">
        <w:rPr>
          <w:b/>
          <w:u w:val="single"/>
        </w:rPr>
        <w:t xml:space="preserve">2018, 12:00 to 1:00 </w:t>
      </w:r>
    </w:p>
    <w:p w:rsidR="00DA1816" w:rsidRPr="00466B79" w:rsidRDefault="00777E32" w:rsidP="00023617">
      <w:pPr>
        <w:ind w:firstLine="720"/>
        <w:jc w:val="both"/>
      </w:pPr>
      <w:r w:rsidRPr="00466B79">
        <w:t>The inaugural session to be held on 12</w:t>
      </w:r>
      <w:r w:rsidRPr="00466B79">
        <w:rPr>
          <w:vertAlign w:val="superscript"/>
        </w:rPr>
        <w:t>th</w:t>
      </w:r>
      <w:r w:rsidRPr="00466B79">
        <w:t xml:space="preserve"> February 2018 will be chaired by the Hon’ble Vice Chancellor, Pondicherry University and Her Excellency Dr. </w:t>
      </w:r>
      <w:proofErr w:type="spellStart"/>
      <w:r w:rsidRPr="00466B79">
        <w:t>Kiran</w:t>
      </w:r>
      <w:proofErr w:type="spellEnd"/>
      <w:r w:rsidRPr="00466B79">
        <w:t xml:space="preserve"> </w:t>
      </w:r>
      <w:proofErr w:type="spellStart"/>
      <w:r w:rsidRPr="00466B79">
        <w:t>Bedi</w:t>
      </w:r>
      <w:proofErr w:type="spellEnd"/>
      <w:r w:rsidRPr="00466B79">
        <w:t xml:space="preserve">, Lieutenant </w:t>
      </w:r>
      <w:proofErr w:type="spellStart"/>
      <w:r w:rsidRPr="00466B79">
        <w:t>Shri.</w:t>
      </w:r>
      <w:r w:rsidR="004F5E26" w:rsidRPr="00466B79">
        <w:rPr>
          <w:noProof/>
        </w:rPr>
        <w:t>Bimal</w:t>
      </w:r>
      <w:proofErr w:type="spellEnd"/>
      <w:r w:rsidR="004F5E26" w:rsidRPr="00466B79">
        <w:rPr>
          <w:noProof/>
        </w:rPr>
        <w:t xml:space="preserve"> </w:t>
      </w:r>
      <w:proofErr w:type="spellStart"/>
      <w:r w:rsidRPr="00466B79">
        <w:t>Julka</w:t>
      </w:r>
      <w:proofErr w:type="spellEnd"/>
      <w:r w:rsidRPr="00466B79">
        <w:t xml:space="preserve">, Central </w:t>
      </w:r>
      <w:r w:rsidR="00023617" w:rsidRPr="00466B79">
        <w:t>Information</w:t>
      </w:r>
      <w:r w:rsidRPr="00466B79">
        <w:t xml:space="preserve"> </w:t>
      </w:r>
      <w:r w:rsidR="004F5E26" w:rsidRPr="00466B79">
        <w:t xml:space="preserve">Commissioner </w:t>
      </w:r>
      <w:r w:rsidR="00023617" w:rsidRPr="00466B79">
        <w:t xml:space="preserve">will be gracing the inaugural function. We cordially invite the Principals of the Colleges for the inaugural session. Please let us also know if you as the Head of your institution could attend the inaugural session scheduled to </w:t>
      </w:r>
      <w:r w:rsidR="005852BD" w:rsidRPr="00466B79">
        <w:t xml:space="preserve">be </w:t>
      </w:r>
      <w:r w:rsidR="00023617" w:rsidRPr="00466B79">
        <w:t xml:space="preserve">held on Feb </w:t>
      </w:r>
      <w:r w:rsidR="00023617" w:rsidRPr="00466B79">
        <w:rPr>
          <w:noProof/>
        </w:rPr>
        <w:t>12</w:t>
      </w:r>
      <w:r w:rsidR="00023617" w:rsidRPr="00466B79">
        <w:rPr>
          <w:noProof/>
          <w:vertAlign w:val="superscript"/>
        </w:rPr>
        <w:t>th</w:t>
      </w:r>
      <w:r w:rsidR="00ED6866" w:rsidRPr="00466B79">
        <w:rPr>
          <w:noProof/>
          <w:vertAlign w:val="superscript"/>
        </w:rPr>
        <w:t>,</w:t>
      </w:r>
      <w:r w:rsidR="00023617" w:rsidRPr="00466B79">
        <w:t xml:space="preserve"> 2018 Pondicherry University. Kindly confirm your participation </w:t>
      </w:r>
      <w:r w:rsidR="005852BD" w:rsidRPr="00466B79">
        <w:t>by an email/</w:t>
      </w:r>
      <w:r w:rsidR="00ED6866" w:rsidRPr="00466B79">
        <w:rPr>
          <w:noProof/>
        </w:rPr>
        <w:t>WhatsA</w:t>
      </w:r>
      <w:r w:rsidR="00887B49" w:rsidRPr="00466B79">
        <w:rPr>
          <w:noProof/>
        </w:rPr>
        <w:t>pp</w:t>
      </w:r>
      <w:r w:rsidR="00887B49" w:rsidRPr="00466B79">
        <w:t xml:space="preserve"> or</w:t>
      </w:r>
      <w:r w:rsidR="005852BD" w:rsidRPr="00466B79">
        <w:t xml:space="preserve"> text message to 9488510376.</w:t>
      </w:r>
      <w:r w:rsidR="00DA1816" w:rsidRPr="00466B79">
        <w:t xml:space="preserve"> The Head of the Institutions may please support their travel expenses from their respective institutions</w:t>
      </w:r>
      <w:r w:rsidR="00AE1BFC" w:rsidRPr="00466B79">
        <w:t>.</w:t>
      </w:r>
      <w:r w:rsidR="00214985" w:rsidRPr="00466B79">
        <w:t xml:space="preserve"> The venue for</w:t>
      </w:r>
      <w:r w:rsidR="00ED6866" w:rsidRPr="00466B79">
        <w:t xml:space="preserve"> the</w:t>
      </w:r>
      <w:r w:rsidR="00214985" w:rsidRPr="00466B79">
        <w:t xml:space="preserve"> </w:t>
      </w:r>
      <w:r w:rsidR="00214985" w:rsidRPr="00466B79">
        <w:rPr>
          <w:noProof/>
        </w:rPr>
        <w:t>inaugural</w:t>
      </w:r>
      <w:r w:rsidR="00214985" w:rsidRPr="00466B79">
        <w:t xml:space="preserve"> session will be the Council Hall, Pondicherry University. Time:12 to 1:00 PM. Please send your </w:t>
      </w:r>
      <w:r w:rsidR="00214985" w:rsidRPr="00466B79">
        <w:rPr>
          <w:noProof/>
        </w:rPr>
        <w:t>conformation</w:t>
      </w:r>
      <w:r w:rsidR="00214985" w:rsidRPr="00466B79">
        <w:t xml:space="preserve"> for attending the workshop by way of email to </w:t>
      </w:r>
      <w:hyperlink r:id="rId9" w:history="1">
        <w:r w:rsidR="00214985" w:rsidRPr="00466B79">
          <w:rPr>
            <w:rStyle w:val="Hyperlink"/>
            <w:color w:val="auto"/>
          </w:rPr>
          <w:t>rtiworkshop2018@gmail.com</w:t>
        </w:r>
      </w:hyperlink>
      <w:r w:rsidR="00214985" w:rsidRPr="00466B79">
        <w:t xml:space="preserve"> </w:t>
      </w:r>
    </w:p>
    <w:p w:rsidR="00DA1816" w:rsidRPr="00466B79" w:rsidRDefault="00DA1816" w:rsidP="00023617">
      <w:pPr>
        <w:ind w:firstLine="720"/>
        <w:jc w:val="both"/>
      </w:pPr>
      <w:r w:rsidRPr="00466B79">
        <w:t>.</w:t>
      </w:r>
    </w:p>
    <w:p w:rsidR="00777E32" w:rsidRPr="00466B79" w:rsidRDefault="00DA1816" w:rsidP="00DA1816">
      <w:pPr>
        <w:jc w:val="both"/>
        <w:rPr>
          <w:b/>
          <w:u w:val="single"/>
        </w:rPr>
      </w:pPr>
      <w:r w:rsidRPr="00466B79">
        <w:rPr>
          <w:b/>
          <w:u w:val="single"/>
        </w:rPr>
        <w:t xml:space="preserve">Last Date for sending Nomination </w:t>
      </w:r>
    </w:p>
    <w:p w:rsidR="00AE1BFC" w:rsidRPr="00466B79" w:rsidRDefault="00F2521D" w:rsidP="00023617">
      <w:pPr>
        <w:ind w:firstLine="720"/>
        <w:jc w:val="both"/>
      </w:pPr>
      <w:r w:rsidRPr="00466B79">
        <w:t xml:space="preserve">Please return the form of nomination duly filled by email </w:t>
      </w:r>
      <w:r w:rsidRPr="00466B79">
        <w:rPr>
          <w:b/>
        </w:rPr>
        <w:t>before February 7</w:t>
      </w:r>
      <w:r w:rsidRPr="00466B79">
        <w:rPr>
          <w:b/>
          <w:vertAlign w:val="superscript"/>
        </w:rPr>
        <w:t>th</w:t>
      </w:r>
      <w:r w:rsidRPr="00466B79">
        <w:rPr>
          <w:b/>
        </w:rPr>
        <w:t xml:space="preserve"> (Wednesday)</w:t>
      </w:r>
      <w:r w:rsidR="00AE1BFC" w:rsidRPr="00466B79">
        <w:t xml:space="preserve"> </w:t>
      </w:r>
      <w:r w:rsidR="00AE1BFC" w:rsidRPr="00466B79">
        <w:rPr>
          <w:b/>
          <w:u w:val="single"/>
        </w:rPr>
        <w:t>either as a word document or as a scanned document</w:t>
      </w:r>
      <w:r w:rsidR="00AE1BFC" w:rsidRPr="00466B79">
        <w:t xml:space="preserve">. </w:t>
      </w:r>
      <w:r w:rsidRPr="00466B79">
        <w:t xml:space="preserve">Please do not hesitate to contact us in case of any further queries. </w:t>
      </w:r>
    </w:p>
    <w:p w:rsidR="00F2521D" w:rsidRPr="00466B79" w:rsidRDefault="00887B49" w:rsidP="00AE1BFC">
      <w:pPr>
        <w:jc w:val="both"/>
      </w:pPr>
      <w:r w:rsidRPr="00466B79">
        <w:t xml:space="preserve">The formal invitation would be sent by email to the participants </w:t>
      </w:r>
      <w:r w:rsidRPr="00466B79">
        <w:rPr>
          <w:b/>
          <w:u w:val="single"/>
        </w:rPr>
        <w:t>on 8</w:t>
      </w:r>
      <w:r w:rsidRPr="00466B79">
        <w:rPr>
          <w:b/>
          <w:u w:val="single"/>
          <w:vertAlign w:val="superscript"/>
        </w:rPr>
        <w:t>th</w:t>
      </w:r>
      <w:r w:rsidRPr="00466B79">
        <w:rPr>
          <w:b/>
          <w:u w:val="single"/>
        </w:rPr>
        <w:t xml:space="preserve"> February 2018.</w:t>
      </w:r>
      <w:r w:rsidRPr="00466B79">
        <w:t xml:space="preserve"> </w:t>
      </w:r>
    </w:p>
    <w:p w:rsidR="00E604BA" w:rsidRPr="00466B79" w:rsidRDefault="00ED6866" w:rsidP="00F2521D">
      <w:pPr>
        <w:jc w:val="both"/>
      </w:pPr>
      <w:r w:rsidRPr="00466B79">
        <w:rPr>
          <w:noProof/>
        </w:rPr>
        <w:t>A f</w:t>
      </w:r>
      <w:r w:rsidR="00DA1816" w:rsidRPr="00466B79">
        <w:rPr>
          <w:noProof/>
        </w:rPr>
        <w:t>orm</w:t>
      </w:r>
      <w:r w:rsidR="00DA1816" w:rsidRPr="00466B79">
        <w:t xml:space="preserve"> of Nomination is given below as a word document. The same may be downloaded and filled and sent to the email </w:t>
      </w:r>
      <w:hyperlink r:id="rId10" w:history="1">
        <w:r w:rsidR="00DA1816" w:rsidRPr="00466B79">
          <w:rPr>
            <w:rStyle w:val="Hyperlink"/>
            <w:color w:val="auto"/>
          </w:rPr>
          <w:t>rtiworkshop2018@gmail.com</w:t>
        </w:r>
      </w:hyperlink>
      <w:r w:rsidR="00DA1816" w:rsidRPr="00466B79">
        <w:rPr>
          <w:rStyle w:val="Hyperlink"/>
          <w:color w:val="auto"/>
        </w:rPr>
        <w:t>.</w:t>
      </w:r>
    </w:p>
    <w:p w:rsidR="005852BD" w:rsidRPr="00466B79" w:rsidRDefault="004A4B90" w:rsidP="00902F25">
      <w:pPr>
        <w:jc w:val="both"/>
      </w:pPr>
      <w:r w:rsidRPr="00466B79">
        <w:t>Enclosed Attachment – Form of Nomination to be filled by the Principal/ Head of the Institution</w:t>
      </w:r>
      <w:r w:rsidR="00AE1BFC" w:rsidRPr="00466B79">
        <w:t xml:space="preserve">/ Nehru </w:t>
      </w:r>
      <w:proofErr w:type="spellStart"/>
      <w:r w:rsidR="00AE1BFC" w:rsidRPr="00466B79">
        <w:t>Yuvakendra</w:t>
      </w:r>
      <w:proofErr w:type="spellEnd"/>
      <w:r w:rsidR="00AE1BFC" w:rsidRPr="00466B79">
        <w:t xml:space="preserve"> and</w:t>
      </w:r>
      <w:r w:rsidRPr="00466B79">
        <w:t xml:space="preserve"> returned on or before 07.02.2018. </w:t>
      </w:r>
    </w:p>
    <w:p w:rsidR="00AE1BFC" w:rsidRPr="00466B79" w:rsidRDefault="00AE1BFC" w:rsidP="00902F25">
      <w:pPr>
        <w:jc w:val="both"/>
      </w:pPr>
    </w:p>
    <w:p w:rsidR="00AE1BFC" w:rsidRPr="00466B79" w:rsidRDefault="00AE1BFC" w:rsidP="00902F25">
      <w:pPr>
        <w:jc w:val="both"/>
        <w:rPr>
          <w:b/>
          <w:u w:val="single"/>
        </w:rPr>
      </w:pPr>
      <w:r w:rsidRPr="00466B79">
        <w:rPr>
          <w:b/>
          <w:u w:val="single"/>
        </w:rPr>
        <w:t>Contact Details</w:t>
      </w:r>
    </w:p>
    <w:p w:rsidR="00AE1BFC" w:rsidRPr="00466B79" w:rsidRDefault="00AE1BFC" w:rsidP="00902F25">
      <w:pPr>
        <w:jc w:val="both"/>
      </w:pPr>
      <w:r w:rsidRPr="00466B79">
        <w:t xml:space="preserve">Workshop Coordinator: </w:t>
      </w:r>
      <w:proofErr w:type="spellStart"/>
      <w:r w:rsidRPr="00466B79">
        <w:t>Dr.N.K.Kumaresan</w:t>
      </w:r>
      <w:proofErr w:type="spellEnd"/>
      <w:r w:rsidRPr="00466B79">
        <w:t xml:space="preserve"> Raja</w:t>
      </w:r>
    </w:p>
    <w:p w:rsidR="00AE1BFC" w:rsidRPr="00466B79" w:rsidRDefault="00AE1BFC" w:rsidP="00902F25">
      <w:pPr>
        <w:jc w:val="both"/>
        <w:rPr>
          <w:rStyle w:val="Hyperlink"/>
          <w:color w:val="auto"/>
        </w:rPr>
      </w:pPr>
      <w:r w:rsidRPr="00466B79">
        <w:t xml:space="preserve">Email: </w:t>
      </w:r>
      <w:hyperlink r:id="rId11" w:history="1">
        <w:r w:rsidRPr="00466B79">
          <w:rPr>
            <w:rStyle w:val="Hyperlink"/>
            <w:color w:val="auto"/>
          </w:rPr>
          <w:t>rtiworkshop2018@gmail.com</w:t>
        </w:r>
      </w:hyperlink>
    </w:p>
    <w:p w:rsidR="00AE1BFC" w:rsidRPr="00466B79" w:rsidRDefault="00AE1BFC" w:rsidP="00902F25">
      <w:pPr>
        <w:jc w:val="both"/>
      </w:pPr>
      <w:r w:rsidRPr="00466B79">
        <w:t>Mobile Phone/</w:t>
      </w:r>
      <w:r w:rsidR="00ED6866" w:rsidRPr="00466B79">
        <w:rPr>
          <w:noProof/>
        </w:rPr>
        <w:t xml:space="preserve"> Whatsapp</w:t>
      </w:r>
      <w:r w:rsidRPr="00466B79">
        <w:rPr>
          <w:noProof/>
        </w:rPr>
        <w:t>:</w:t>
      </w:r>
      <w:r w:rsidRPr="00466B79">
        <w:t xml:space="preserve"> 9488510376</w:t>
      </w:r>
    </w:p>
    <w:p w:rsidR="00AE1BFC" w:rsidRPr="00466B79" w:rsidRDefault="00AE1BFC" w:rsidP="00902F25">
      <w:pPr>
        <w:jc w:val="both"/>
      </w:pPr>
      <w:r w:rsidRPr="00466B79">
        <w:t xml:space="preserve">Accommodation: </w:t>
      </w:r>
      <w:proofErr w:type="spellStart"/>
      <w:r w:rsidRPr="00466B79">
        <w:t>Dr.S.Jeeva</w:t>
      </w:r>
      <w:proofErr w:type="spellEnd"/>
    </w:p>
    <w:p w:rsidR="00AE1BFC" w:rsidRPr="00466B79" w:rsidRDefault="00AE1BFC" w:rsidP="00AE1BFC">
      <w:pPr>
        <w:jc w:val="both"/>
      </w:pPr>
      <w:r w:rsidRPr="00466B79">
        <w:t>Mobile Phone/</w:t>
      </w:r>
      <w:r w:rsidR="00ED6866" w:rsidRPr="00466B79">
        <w:rPr>
          <w:noProof/>
        </w:rPr>
        <w:t xml:space="preserve"> Whatsapp</w:t>
      </w:r>
      <w:r w:rsidRPr="00466B79">
        <w:rPr>
          <w:noProof/>
        </w:rPr>
        <w:t>:</w:t>
      </w:r>
      <w:r w:rsidRPr="00466B79">
        <w:t xml:space="preserve"> 9698748273</w:t>
      </w:r>
    </w:p>
    <w:p w:rsidR="00AE1BFC" w:rsidRPr="00466B79" w:rsidRDefault="00AE1BFC" w:rsidP="00AE1BFC">
      <w:pPr>
        <w:jc w:val="both"/>
      </w:pPr>
      <w:r w:rsidRPr="00466B79">
        <w:t xml:space="preserve">Student Participants Liaison Assistance </w:t>
      </w:r>
    </w:p>
    <w:p w:rsidR="00AE1BFC" w:rsidRPr="00466B79" w:rsidRDefault="00AE1BFC" w:rsidP="00AE1BFC">
      <w:pPr>
        <w:jc w:val="both"/>
      </w:pPr>
      <w:r w:rsidRPr="00466B79">
        <w:t xml:space="preserve">Ms. </w:t>
      </w:r>
      <w:proofErr w:type="spellStart"/>
      <w:r w:rsidRPr="00466B79">
        <w:t>Narmatha</w:t>
      </w:r>
      <w:proofErr w:type="spellEnd"/>
    </w:p>
    <w:p w:rsidR="00AE1BFC" w:rsidRPr="00466B79" w:rsidRDefault="00AE1BFC" w:rsidP="00AE1BFC">
      <w:pPr>
        <w:jc w:val="both"/>
      </w:pPr>
      <w:r w:rsidRPr="00466B79">
        <w:t>Mobile Phone:9486500307</w:t>
      </w:r>
    </w:p>
    <w:p w:rsidR="00AE1BFC" w:rsidRPr="00466B79" w:rsidRDefault="00AE1BFC" w:rsidP="00AE1BFC">
      <w:pPr>
        <w:jc w:val="both"/>
      </w:pPr>
      <w:proofErr w:type="spellStart"/>
      <w:r w:rsidRPr="00466B79">
        <w:t>Whatsapp</w:t>
      </w:r>
      <w:proofErr w:type="spellEnd"/>
      <w:r w:rsidRPr="00466B79">
        <w:t xml:space="preserve"> 7598821125</w:t>
      </w: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214985" w:rsidRPr="00466B79" w:rsidRDefault="00214985" w:rsidP="00AE1BFC">
      <w:pPr>
        <w:jc w:val="both"/>
      </w:pPr>
    </w:p>
    <w:p w:rsidR="00F419AD" w:rsidRPr="00466B79" w:rsidRDefault="00F419AD" w:rsidP="00AE1BFC">
      <w:pPr>
        <w:jc w:val="both"/>
      </w:pPr>
    </w:p>
    <w:p w:rsidR="00F419AD" w:rsidRPr="00466B79" w:rsidRDefault="00F419AD" w:rsidP="00AE1BFC">
      <w:pPr>
        <w:jc w:val="both"/>
      </w:pPr>
    </w:p>
    <w:p w:rsidR="00F419AD" w:rsidRPr="00466B79" w:rsidRDefault="00F419AD" w:rsidP="00AE1BFC">
      <w:pPr>
        <w:jc w:val="both"/>
      </w:pPr>
    </w:p>
    <w:p w:rsidR="00214985" w:rsidRPr="00466B79" w:rsidRDefault="00214985" w:rsidP="00AE1BFC">
      <w:pPr>
        <w:jc w:val="both"/>
      </w:pPr>
    </w:p>
    <w:p w:rsidR="00214985" w:rsidRPr="00466B79" w:rsidRDefault="00214985" w:rsidP="00AE1BFC">
      <w:pPr>
        <w:jc w:val="both"/>
      </w:pPr>
    </w:p>
    <w:p w:rsidR="00F419AD" w:rsidRPr="00466B79" w:rsidRDefault="00F419AD" w:rsidP="00214985">
      <w:pPr>
        <w:jc w:val="center"/>
        <w:rPr>
          <w:b/>
          <w:bCs/>
          <w:sz w:val="26"/>
          <w:szCs w:val="26"/>
        </w:rPr>
      </w:pPr>
      <w:r w:rsidRPr="00466B79">
        <w:rPr>
          <w:noProof/>
          <w:lang w:val="en-US"/>
        </w:rPr>
        <w:lastRenderedPageBreak/>
        <w:drawing>
          <wp:anchor distT="0" distB="0" distL="114300" distR="114300" simplePos="0" relativeHeight="251670016" behindDoc="1" locked="0" layoutInCell="1" allowOverlap="1">
            <wp:simplePos x="0" y="0"/>
            <wp:positionH relativeFrom="column">
              <wp:posOffset>2504440</wp:posOffset>
            </wp:positionH>
            <wp:positionV relativeFrom="paragraph">
              <wp:posOffset>45720</wp:posOffset>
            </wp:positionV>
            <wp:extent cx="944880" cy="628650"/>
            <wp:effectExtent l="0" t="0" r="7620" b="0"/>
            <wp:wrapTight wrapText="bothSides">
              <wp:wrapPolygon edited="0">
                <wp:start x="0" y="0"/>
                <wp:lineTo x="0" y="20945"/>
                <wp:lineTo x="21339" y="20945"/>
                <wp:lineTo x="21339" y="0"/>
                <wp:lineTo x="0" y="0"/>
              </wp:wrapPolygon>
            </wp:wrapTight>
            <wp:docPr id="5" name="Picture 5" descr="Image result for rt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ti 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944880" cy="628650"/>
                    </a:xfrm>
                    <a:prstGeom prst="rect">
                      <a:avLst/>
                    </a:prstGeom>
                    <a:noFill/>
                    <a:ln>
                      <a:noFill/>
                    </a:ln>
                  </pic:spPr>
                </pic:pic>
              </a:graphicData>
            </a:graphic>
          </wp:anchor>
        </w:drawing>
      </w:r>
      <w:r w:rsidRPr="00466B79">
        <w:rPr>
          <w:noProof/>
          <w:lang w:val="en-US"/>
        </w:rPr>
        <w:drawing>
          <wp:anchor distT="0" distB="0" distL="114300" distR="114300" simplePos="0" relativeHeight="251672064" behindDoc="1" locked="0" layoutInCell="1" allowOverlap="1">
            <wp:simplePos x="0" y="0"/>
            <wp:positionH relativeFrom="column">
              <wp:posOffset>5419090</wp:posOffset>
            </wp:positionH>
            <wp:positionV relativeFrom="paragraph">
              <wp:posOffset>55245</wp:posOffset>
            </wp:positionV>
            <wp:extent cx="583565" cy="618490"/>
            <wp:effectExtent l="0" t="0" r="6985" b="0"/>
            <wp:wrapTight wrapText="bothSides">
              <wp:wrapPolygon edited="0">
                <wp:start x="0" y="0"/>
                <wp:lineTo x="0" y="20624"/>
                <wp:lineTo x="21153" y="20624"/>
                <wp:lineTo x="21153" y="0"/>
                <wp:lineTo x="0" y="0"/>
              </wp:wrapPolygon>
            </wp:wrapTight>
            <wp:docPr id="6" name="Picture 6" descr="Image result for rajiv gandhi national institute of youth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ajiv gandhi national institute of youth development"/>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83565" cy="618490"/>
                    </a:xfrm>
                    <a:prstGeom prst="rect">
                      <a:avLst/>
                    </a:prstGeom>
                    <a:noFill/>
                    <a:ln>
                      <a:noFill/>
                    </a:ln>
                  </pic:spPr>
                </pic:pic>
              </a:graphicData>
            </a:graphic>
          </wp:anchor>
        </w:drawing>
      </w:r>
      <w:r w:rsidRPr="00466B79">
        <w:rPr>
          <w:noProof/>
          <w:lang w:val="en-US"/>
        </w:rPr>
        <w:drawing>
          <wp:anchor distT="0" distB="0" distL="114300" distR="114300" simplePos="0" relativeHeight="251666944" behindDoc="1" locked="0" layoutInCell="1" allowOverlap="1">
            <wp:simplePos x="0" y="0"/>
            <wp:positionH relativeFrom="column">
              <wp:posOffset>-381000</wp:posOffset>
            </wp:positionH>
            <wp:positionV relativeFrom="paragraph">
              <wp:posOffset>169545</wp:posOffset>
            </wp:positionV>
            <wp:extent cx="695325" cy="695325"/>
            <wp:effectExtent l="0" t="0" r="9525" b="9525"/>
            <wp:wrapTight wrapText="bothSides">
              <wp:wrapPolygon edited="0">
                <wp:start x="6510" y="0"/>
                <wp:lineTo x="0" y="2959"/>
                <wp:lineTo x="0" y="15386"/>
                <wp:lineTo x="2367" y="18937"/>
                <wp:lineTo x="2367" y="19529"/>
                <wp:lineTo x="7101" y="21304"/>
                <wp:lineTo x="8285" y="21304"/>
                <wp:lineTo x="14203" y="21304"/>
                <wp:lineTo x="15386" y="21304"/>
                <wp:lineTo x="18345" y="18937"/>
                <wp:lineTo x="21304" y="15386"/>
                <wp:lineTo x="21304" y="4142"/>
                <wp:lineTo x="15386" y="0"/>
                <wp:lineTo x="6510" y="0"/>
              </wp:wrapPolygon>
            </wp:wrapTight>
            <wp:docPr id="4" name="Picture 4" descr="Image result for Pondicherry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ondicherry University Logo"/>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695325" cy="695325"/>
                    </a:xfrm>
                    <a:prstGeom prst="rect">
                      <a:avLst/>
                    </a:prstGeom>
                    <a:noFill/>
                    <a:ln>
                      <a:noFill/>
                    </a:ln>
                  </pic:spPr>
                </pic:pic>
              </a:graphicData>
            </a:graphic>
          </wp:anchor>
        </w:drawing>
      </w:r>
    </w:p>
    <w:p w:rsidR="00F419AD" w:rsidRPr="00466B79" w:rsidRDefault="00F419AD" w:rsidP="00214985">
      <w:pPr>
        <w:jc w:val="center"/>
        <w:rPr>
          <w:b/>
          <w:bCs/>
          <w:sz w:val="26"/>
          <w:szCs w:val="26"/>
        </w:rPr>
      </w:pPr>
    </w:p>
    <w:p w:rsidR="00F419AD" w:rsidRPr="00466B79" w:rsidRDefault="00F419AD" w:rsidP="00214985">
      <w:pPr>
        <w:jc w:val="center"/>
        <w:rPr>
          <w:b/>
          <w:bCs/>
          <w:sz w:val="26"/>
          <w:szCs w:val="26"/>
        </w:rPr>
      </w:pPr>
    </w:p>
    <w:p w:rsidR="00F419AD" w:rsidRPr="00466B79" w:rsidRDefault="00F419AD" w:rsidP="00214985">
      <w:pPr>
        <w:jc w:val="center"/>
        <w:rPr>
          <w:b/>
          <w:bCs/>
          <w:sz w:val="26"/>
          <w:szCs w:val="26"/>
        </w:rPr>
      </w:pPr>
    </w:p>
    <w:p w:rsidR="00214985" w:rsidRPr="00466B79" w:rsidRDefault="00214985" w:rsidP="00214985">
      <w:pPr>
        <w:jc w:val="center"/>
        <w:rPr>
          <w:b/>
          <w:bCs/>
          <w:sz w:val="26"/>
          <w:szCs w:val="26"/>
        </w:rPr>
      </w:pPr>
      <w:r w:rsidRPr="00466B79">
        <w:rPr>
          <w:b/>
          <w:bCs/>
          <w:sz w:val="26"/>
          <w:szCs w:val="26"/>
        </w:rPr>
        <w:t xml:space="preserve">Three- Day Training of Trainers (TOT) Programme on Right to Information Act, 2005 </w:t>
      </w:r>
    </w:p>
    <w:p w:rsidR="00214985" w:rsidRPr="00466B79" w:rsidRDefault="00214985" w:rsidP="00214985">
      <w:pPr>
        <w:jc w:val="center"/>
      </w:pPr>
      <w:r w:rsidRPr="00466B79">
        <w:t>Sponsored by Rajiv Gandhi National Institute of Youth Development (RGNIYD</w:t>
      </w:r>
    </w:p>
    <w:p w:rsidR="00214985" w:rsidRPr="00466B79" w:rsidRDefault="00214985" w:rsidP="00214985">
      <w:pPr>
        <w:jc w:val="center"/>
      </w:pPr>
      <w:r w:rsidRPr="00466B79">
        <w:t xml:space="preserve">&amp; </w:t>
      </w:r>
    </w:p>
    <w:p w:rsidR="00214985" w:rsidRPr="00466B79" w:rsidRDefault="00214985" w:rsidP="00214985">
      <w:pPr>
        <w:jc w:val="center"/>
      </w:pPr>
      <w:r w:rsidRPr="00466B79">
        <w:t>Organized by the Department of Politics &amp; International Studies, School of Social Sciences &amp; International Studies, Pondicherry University</w:t>
      </w:r>
    </w:p>
    <w:p w:rsidR="00214985" w:rsidRPr="00466B79" w:rsidRDefault="00214985" w:rsidP="00214985">
      <w:pPr>
        <w:jc w:val="center"/>
      </w:pPr>
      <w:r w:rsidRPr="00466B79">
        <w:t>(Feb 12</w:t>
      </w:r>
      <w:r w:rsidRPr="00466B79">
        <w:rPr>
          <w:vertAlign w:val="superscript"/>
        </w:rPr>
        <w:t>th</w:t>
      </w:r>
      <w:r w:rsidRPr="00466B79">
        <w:t xml:space="preserve"> to 14</w:t>
      </w:r>
      <w:r w:rsidRPr="00466B79">
        <w:rPr>
          <w:vertAlign w:val="superscript"/>
        </w:rPr>
        <w:t>th</w:t>
      </w:r>
      <w:r w:rsidRPr="00466B79">
        <w:t>)</w:t>
      </w:r>
    </w:p>
    <w:p w:rsidR="00214985" w:rsidRPr="00466B79" w:rsidRDefault="00214985" w:rsidP="00214985">
      <w:pPr>
        <w:jc w:val="center"/>
      </w:pPr>
    </w:p>
    <w:p w:rsidR="00214985" w:rsidRPr="00466B79" w:rsidRDefault="00214985" w:rsidP="00214985">
      <w:pPr>
        <w:jc w:val="center"/>
      </w:pPr>
      <w:r w:rsidRPr="00466B79">
        <w:t xml:space="preserve">Form of Nomination to be sent by email to </w:t>
      </w:r>
      <w:hyperlink r:id="rId12" w:history="1">
        <w:r w:rsidRPr="00466B79">
          <w:rPr>
            <w:rStyle w:val="Hyperlink"/>
            <w:color w:val="auto"/>
          </w:rPr>
          <w:t>rtiworkshop2018@gmail.com</w:t>
        </w:r>
      </w:hyperlink>
      <w:r w:rsidRPr="00466B79">
        <w:t xml:space="preserve"> before 07.02.2018 by the Head of the Institution/Principal</w:t>
      </w:r>
      <w:r w:rsidR="00466B79">
        <w:t xml:space="preserve"> ( Either as a Word document or a scanned copy by email)</w:t>
      </w:r>
    </w:p>
    <w:p w:rsidR="00214985" w:rsidRPr="00466B79" w:rsidRDefault="00214985" w:rsidP="00214985"/>
    <w:tbl>
      <w:tblPr>
        <w:tblStyle w:val="TableGrid"/>
        <w:tblW w:w="0" w:type="auto"/>
        <w:tblLook w:val="04A0"/>
      </w:tblPr>
      <w:tblGrid>
        <w:gridCol w:w="4598"/>
        <w:gridCol w:w="4598"/>
      </w:tblGrid>
      <w:tr w:rsidR="00466B79" w:rsidRPr="00466B79" w:rsidTr="005A2E01">
        <w:trPr>
          <w:trHeight w:val="709"/>
        </w:trPr>
        <w:tc>
          <w:tcPr>
            <w:tcW w:w="4598" w:type="dxa"/>
          </w:tcPr>
          <w:p w:rsidR="00214985" w:rsidRPr="00466B79" w:rsidRDefault="00214985" w:rsidP="005A2E01">
            <w:pPr>
              <w:rPr>
                <w:b/>
              </w:rPr>
            </w:pPr>
            <w:r w:rsidRPr="00466B79">
              <w:rPr>
                <w:b/>
              </w:rPr>
              <w:t>Name of the Institution</w:t>
            </w:r>
          </w:p>
        </w:tc>
        <w:tc>
          <w:tcPr>
            <w:tcW w:w="4598" w:type="dxa"/>
          </w:tcPr>
          <w:p w:rsidR="00214985" w:rsidRPr="00466B79" w:rsidRDefault="00214985" w:rsidP="005A2E01"/>
        </w:tc>
      </w:tr>
      <w:tr w:rsidR="00466B79" w:rsidRPr="00466B79" w:rsidTr="005A2E01">
        <w:trPr>
          <w:trHeight w:val="709"/>
        </w:trPr>
        <w:tc>
          <w:tcPr>
            <w:tcW w:w="4598" w:type="dxa"/>
          </w:tcPr>
          <w:p w:rsidR="00214985" w:rsidRPr="00466B79" w:rsidRDefault="00214985" w:rsidP="005A2E01">
            <w:pPr>
              <w:rPr>
                <w:b/>
              </w:rPr>
            </w:pPr>
            <w:r w:rsidRPr="00466B79">
              <w:rPr>
                <w:b/>
              </w:rPr>
              <w:t>Year of Establishment</w:t>
            </w:r>
          </w:p>
        </w:tc>
        <w:tc>
          <w:tcPr>
            <w:tcW w:w="4598" w:type="dxa"/>
          </w:tcPr>
          <w:p w:rsidR="00214985" w:rsidRPr="00466B79" w:rsidRDefault="00214985" w:rsidP="005A2E01"/>
        </w:tc>
      </w:tr>
      <w:tr w:rsidR="00466B79" w:rsidRPr="00466B79" w:rsidTr="005A2E01">
        <w:trPr>
          <w:trHeight w:val="446"/>
        </w:trPr>
        <w:tc>
          <w:tcPr>
            <w:tcW w:w="9196" w:type="dxa"/>
            <w:gridSpan w:val="2"/>
          </w:tcPr>
          <w:p w:rsidR="00214985" w:rsidRPr="00466B79" w:rsidRDefault="00214985" w:rsidP="005A2E01">
            <w:pPr>
              <w:rPr>
                <w:b/>
              </w:rPr>
            </w:pPr>
            <w:r w:rsidRPr="00466B79">
              <w:rPr>
                <w:b/>
              </w:rPr>
              <w:t xml:space="preserve">Details of the Nomination for the </w:t>
            </w:r>
            <w:r w:rsidRPr="00466B79">
              <w:rPr>
                <w:b/>
                <w:noProof/>
              </w:rPr>
              <w:t>three</w:t>
            </w:r>
            <w:r w:rsidR="00ED6866" w:rsidRPr="00466B79">
              <w:rPr>
                <w:b/>
                <w:noProof/>
              </w:rPr>
              <w:t>-</w:t>
            </w:r>
            <w:r w:rsidRPr="00466B79">
              <w:rPr>
                <w:b/>
                <w:noProof/>
              </w:rPr>
              <w:t>day</w:t>
            </w:r>
            <w:r w:rsidRPr="00466B79">
              <w:rPr>
                <w:b/>
              </w:rPr>
              <w:t xml:space="preserve"> Workshop</w:t>
            </w:r>
          </w:p>
        </w:tc>
      </w:tr>
      <w:tr w:rsidR="00466B79" w:rsidRPr="00466B79" w:rsidTr="005A2E01">
        <w:trPr>
          <w:trHeight w:val="709"/>
        </w:trPr>
        <w:tc>
          <w:tcPr>
            <w:tcW w:w="4598" w:type="dxa"/>
          </w:tcPr>
          <w:p w:rsidR="00214985" w:rsidRPr="00466B79" w:rsidRDefault="00214985" w:rsidP="005A2E01">
            <w:pPr>
              <w:rPr>
                <w:b/>
              </w:rPr>
            </w:pPr>
            <w:r w:rsidRPr="00466B79">
              <w:rPr>
                <w:b/>
              </w:rPr>
              <w:t>Name of the NCC/NSS/ Coordinator</w:t>
            </w:r>
          </w:p>
          <w:p w:rsidR="00214985" w:rsidRPr="00466B79" w:rsidRDefault="00214985" w:rsidP="005A2E01">
            <w:pPr>
              <w:rPr>
                <w:b/>
              </w:rPr>
            </w:pPr>
          </w:p>
        </w:tc>
        <w:tc>
          <w:tcPr>
            <w:tcW w:w="4598" w:type="dxa"/>
          </w:tcPr>
          <w:p w:rsidR="00214985" w:rsidRPr="00466B79" w:rsidRDefault="00214985" w:rsidP="005A2E01"/>
        </w:tc>
      </w:tr>
      <w:tr w:rsidR="00466B79" w:rsidRPr="00466B79" w:rsidTr="005A2E01">
        <w:trPr>
          <w:trHeight w:val="709"/>
        </w:trPr>
        <w:tc>
          <w:tcPr>
            <w:tcW w:w="4598" w:type="dxa"/>
          </w:tcPr>
          <w:p w:rsidR="00214985" w:rsidRPr="00466B79" w:rsidRDefault="00214985" w:rsidP="005A2E01">
            <w:pPr>
              <w:rPr>
                <w:b/>
              </w:rPr>
            </w:pPr>
            <w:r w:rsidRPr="00466B79">
              <w:rPr>
                <w:b/>
              </w:rPr>
              <w:t>Designation</w:t>
            </w:r>
          </w:p>
        </w:tc>
        <w:tc>
          <w:tcPr>
            <w:tcW w:w="4598" w:type="dxa"/>
          </w:tcPr>
          <w:p w:rsidR="00214985" w:rsidRPr="00466B79" w:rsidRDefault="00214985" w:rsidP="005A2E01"/>
        </w:tc>
      </w:tr>
      <w:tr w:rsidR="00466B79" w:rsidRPr="00466B79" w:rsidTr="005A2E01">
        <w:trPr>
          <w:trHeight w:val="709"/>
        </w:trPr>
        <w:tc>
          <w:tcPr>
            <w:tcW w:w="4598" w:type="dxa"/>
          </w:tcPr>
          <w:p w:rsidR="00214985" w:rsidRPr="00466B79" w:rsidRDefault="00214985" w:rsidP="005A2E01">
            <w:pPr>
              <w:rPr>
                <w:b/>
              </w:rPr>
            </w:pPr>
            <w:r w:rsidRPr="00466B79">
              <w:rPr>
                <w:b/>
              </w:rPr>
              <w:t>Mobile Number of the nominee</w:t>
            </w:r>
          </w:p>
        </w:tc>
        <w:tc>
          <w:tcPr>
            <w:tcW w:w="4598" w:type="dxa"/>
          </w:tcPr>
          <w:p w:rsidR="00214985" w:rsidRPr="00466B79" w:rsidRDefault="00214985" w:rsidP="005A2E01"/>
        </w:tc>
      </w:tr>
      <w:tr w:rsidR="00466B79" w:rsidRPr="00466B79" w:rsidTr="005A2E01">
        <w:trPr>
          <w:trHeight w:val="709"/>
        </w:trPr>
        <w:tc>
          <w:tcPr>
            <w:tcW w:w="4598" w:type="dxa"/>
          </w:tcPr>
          <w:p w:rsidR="00214985" w:rsidRPr="00466B79" w:rsidRDefault="00214985" w:rsidP="005A2E01">
            <w:pPr>
              <w:rPr>
                <w:b/>
              </w:rPr>
            </w:pPr>
            <w:r w:rsidRPr="00466B79">
              <w:rPr>
                <w:b/>
              </w:rPr>
              <w:t>Email of the nominee</w:t>
            </w:r>
          </w:p>
        </w:tc>
        <w:tc>
          <w:tcPr>
            <w:tcW w:w="4598" w:type="dxa"/>
          </w:tcPr>
          <w:p w:rsidR="00214985" w:rsidRPr="00466B79" w:rsidRDefault="00214985" w:rsidP="005A2E01"/>
        </w:tc>
      </w:tr>
    </w:tbl>
    <w:p w:rsidR="00214985" w:rsidRPr="00466B79" w:rsidRDefault="00214985" w:rsidP="00214985"/>
    <w:p w:rsidR="00214985" w:rsidRPr="00466B79" w:rsidRDefault="00214985" w:rsidP="00214985"/>
    <w:p w:rsidR="00214985" w:rsidRPr="00466B79" w:rsidRDefault="00214985" w:rsidP="00214985">
      <w:r w:rsidRPr="00466B79">
        <w:rPr>
          <w:b/>
        </w:rPr>
        <w:t xml:space="preserve">For Outstation Participants Only </w:t>
      </w:r>
    </w:p>
    <w:p w:rsidR="00214985" w:rsidRPr="00466B79" w:rsidRDefault="00214985" w:rsidP="00214985">
      <w:r w:rsidRPr="00466B79">
        <w:t xml:space="preserve">Shortest Distance to Pondicherry University in </w:t>
      </w:r>
      <w:proofErr w:type="spellStart"/>
      <w:r w:rsidRPr="00466B79">
        <w:t>kms</w:t>
      </w:r>
      <w:proofErr w:type="spellEnd"/>
      <w:r w:rsidRPr="00466B79">
        <w:t>:</w:t>
      </w:r>
    </w:p>
    <w:p w:rsidR="00214985" w:rsidRPr="00466B79" w:rsidRDefault="00214985" w:rsidP="00214985">
      <w:r w:rsidRPr="00466B79">
        <w:t xml:space="preserve">Accommodation required </w:t>
      </w:r>
      <w:proofErr w:type="gramStart"/>
      <w:r w:rsidRPr="00466B79">
        <w:t>( Yes</w:t>
      </w:r>
      <w:proofErr w:type="gramEnd"/>
      <w:r w:rsidRPr="00466B79">
        <w:t>/No):</w:t>
      </w:r>
    </w:p>
    <w:p w:rsidR="00214985" w:rsidRPr="00466B79" w:rsidRDefault="00214985" w:rsidP="00214985">
      <w:r w:rsidRPr="00466B79">
        <w:t xml:space="preserve"> </w:t>
      </w:r>
    </w:p>
    <w:p w:rsidR="00214985" w:rsidRPr="00466B79" w:rsidRDefault="00214985" w:rsidP="00214985">
      <w:pPr>
        <w:jc w:val="center"/>
      </w:pPr>
      <w:r w:rsidRPr="00466B79">
        <w:tab/>
      </w:r>
      <w:r w:rsidRPr="00466B79">
        <w:tab/>
      </w:r>
      <w:r w:rsidRPr="00466B79">
        <w:tab/>
      </w:r>
      <w:r w:rsidRPr="00466B79">
        <w:tab/>
      </w:r>
      <w:r w:rsidRPr="00466B79">
        <w:tab/>
      </w:r>
      <w:r w:rsidRPr="00466B79">
        <w:tab/>
      </w:r>
      <w:r w:rsidRPr="00466B79">
        <w:tab/>
      </w:r>
      <w:r w:rsidRPr="00466B79">
        <w:tab/>
      </w:r>
    </w:p>
    <w:p w:rsidR="00214985" w:rsidRPr="00466B79" w:rsidRDefault="00214985" w:rsidP="00214985">
      <w:pPr>
        <w:jc w:val="center"/>
      </w:pPr>
    </w:p>
    <w:p w:rsidR="00214985" w:rsidRPr="00466B79" w:rsidRDefault="00214985" w:rsidP="00214985">
      <w:pPr>
        <w:jc w:val="right"/>
      </w:pPr>
    </w:p>
    <w:p w:rsidR="00214985" w:rsidRPr="00466B79" w:rsidRDefault="00214985" w:rsidP="00214985">
      <w:pPr>
        <w:jc w:val="right"/>
      </w:pPr>
      <w:r w:rsidRPr="00466B79">
        <w:t>Principal/ Head of the Institution</w:t>
      </w:r>
    </w:p>
    <w:p w:rsidR="00214985" w:rsidRPr="00466B79" w:rsidRDefault="00214985" w:rsidP="00214985">
      <w:pPr>
        <w:jc w:val="right"/>
      </w:pPr>
    </w:p>
    <w:p w:rsidR="00214985" w:rsidRPr="00466B79" w:rsidRDefault="00214985" w:rsidP="00214985"/>
    <w:p w:rsidR="00214985" w:rsidRPr="00466B79" w:rsidRDefault="00214985" w:rsidP="00214985">
      <w:r w:rsidRPr="00466B79">
        <w:rPr>
          <w:b/>
        </w:rPr>
        <w:t>NOTE:</w:t>
      </w:r>
      <w:r w:rsidRPr="00466B79">
        <w:t xml:space="preserve"> Please fill up the details and send the same by email to rtiworkshop2018@gmail.com before 07.02.2018. </w:t>
      </w:r>
    </w:p>
    <w:sectPr w:rsidR="00214985" w:rsidRPr="00466B79" w:rsidSect="00214985">
      <w:pgSz w:w="11906" w:h="16838" w:code="9"/>
      <w:pgMar w:top="540" w:right="1440" w:bottom="993"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Latha">
    <w:panose1 w:val="02000400000000000000"/>
    <w:charset w:val="00"/>
    <w:family w:val="auto"/>
    <w:pitch w:val="variable"/>
    <w:sig w:usb0="001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BA3656"/>
    <w:multiLevelType w:val="hybridMultilevel"/>
    <w:tmpl w:val="11C892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Q1NzAwNbA0NrEwNTRV0lEKTi0uzszPAykwrgUAklHqTCwAAAA="/>
  </w:docVars>
  <w:rsids>
    <w:rsidRoot w:val="00777E32"/>
    <w:rsid w:val="00023617"/>
    <w:rsid w:val="0009523B"/>
    <w:rsid w:val="001D2147"/>
    <w:rsid w:val="00214985"/>
    <w:rsid w:val="002170A1"/>
    <w:rsid w:val="00466B79"/>
    <w:rsid w:val="004A4B90"/>
    <w:rsid w:val="004C0209"/>
    <w:rsid w:val="004F5E26"/>
    <w:rsid w:val="005852BD"/>
    <w:rsid w:val="00651CE5"/>
    <w:rsid w:val="00691D89"/>
    <w:rsid w:val="007469E8"/>
    <w:rsid w:val="00777E32"/>
    <w:rsid w:val="007A3D66"/>
    <w:rsid w:val="00887B49"/>
    <w:rsid w:val="008A25CD"/>
    <w:rsid w:val="00902F25"/>
    <w:rsid w:val="00A257AC"/>
    <w:rsid w:val="00A743CE"/>
    <w:rsid w:val="00AE1BFC"/>
    <w:rsid w:val="00B500C6"/>
    <w:rsid w:val="00B77A12"/>
    <w:rsid w:val="00DA1816"/>
    <w:rsid w:val="00DF1653"/>
    <w:rsid w:val="00E604BA"/>
    <w:rsid w:val="00ED6866"/>
    <w:rsid w:val="00EE2C46"/>
    <w:rsid w:val="00EE641A"/>
    <w:rsid w:val="00F2521D"/>
    <w:rsid w:val="00F419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D8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617"/>
    <w:pPr>
      <w:ind w:left="720"/>
      <w:contextualSpacing/>
    </w:pPr>
  </w:style>
  <w:style w:type="character" w:styleId="Hyperlink">
    <w:name w:val="Hyperlink"/>
    <w:basedOn w:val="DefaultParagraphFont"/>
    <w:uiPriority w:val="99"/>
    <w:unhideWhenUsed/>
    <w:rsid w:val="00DA1816"/>
    <w:rPr>
      <w:color w:val="6B9F25" w:themeColor="hyperlink"/>
      <w:u w:val="single"/>
    </w:rPr>
  </w:style>
  <w:style w:type="table" w:styleId="TableGrid">
    <w:name w:val="Table Grid"/>
    <w:basedOn w:val="TableNormal"/>
    <w:uiPriority w:val="59"/>
    <w:rsid w:val="002149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rtiworkshop2018@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rtiworkshop2018@gmail.com" TargetMode="External"/><Relationship Id="rId5" Type="http://schemas.openxmlformats.org/officeDocument/2006/relationships/webSettings" Target="webSettings.xml"/><Relationship Id="rId10" Type="http://schemas.openxmlformats.org/officeDocument/2006/relationships/hyperlink" Target="mailto:rtiworkshop2018@gmail.com" TargetMode="External"/><Relationship Id="rId4" Type="http://schemas.openxmlformats.org/officeDocument/2006/relationships/settings" Target="settings.xml"/><Relationship Id="rId9" Type="http://schemas.openxmlformats.org/officeDocument/2006/relationships/hyperlink" Target="mailto:rtiworkshop2018@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5126B-D577-4D24-B354-D2DBA1D7D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2</cp:revision>
  <cp:lastPrinted>2018-02-05T13:58:00Z</cp:lastPrinted>
  <dcterms:created xsi:type="dcterms:W3CDTF">2018-02-06T09:27:00Z</dcterms:created>
  <dcterms:modified xsi:type="dcterms:W3CDTF">2018-02-06T09:27:00Z</dcterms:modified>
</cp:coreProperties>
</file>